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57243246" w:rsidR="001C3D45" w:rsidRDefault="001C3D45" w:rsidP="001C3D45">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2</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1</w:t>
      </w:r>
      <w:r w:rsidR="00387E2A">
        <w:fldChar w:fldCharType="end"/>
      </w:r>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5C0EB59C" w:rsidR="00E608E8" w:rsidRDefault="00E608E8" w:rsidP="00E608E8">
      <w:pPr>
        <w:pStyle w:val="NoSpacing"/>
        <w:jc w:val="center"/>
      </w:pPr>
      <w:r w:rsidRPr="003B4BDA">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1</w:t>
      </w:r>
      <w:r w:rsidR="00387E2A">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722E91D1" w:rsidR="00F345D7" w:rsidRDefault="00F345D7" w:rsidP="00F345D7">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2</w:t>
      </w:r>
      <w:r w:rsidR="00387E2A">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7C03AEB7" w:rsidR="00EB0905" w:rsidRDefault="00EB0905" w:rsidP="00EB0905">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3</w:t>
      </w:r>
      <w:r w:rsidR="00387E2A">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2026B652" w:rsidR="009D4F5F" w:rsidRDefault="009D4F5F" w:rsidP="009D4F5F">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4</w:t>
      </w:r>
      <w:r w:rsidR="00387E2A">
        <w:fldChar w:fldCharType="end"/>
      </w:r>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31B8746E" w:rsidR="002928F7" w:rsidRPr="002928F7" w:rsidRDefault="002928F7" w:rsidP="002928F7">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5</w:t>
      </w:r>
      <w:r w:rsidR="00387E2A">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224FA839" w:rsidR="007B5023" w:rsidRDefault="00ED07E3" w:rsidP="00ED07E3">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6</w:t>
      </w:r>
      <w:r w:rsidR="00387E2A">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39EC522B" w:rsidR="00ED07E3" w:rsidRDefault="00ED07E3" w:rsidP="00ED07E3">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7</w:t>
      </w:r>
      <w:r w:rsidR="00387E2A">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524158A4" w:rsidR="004F0BD8" w:rsidRPr="004F0BD8" w:rsidRDefault="004F0BD8" w:rsidP="004F0BD8">
      <w:pPr>
        <w:pStyle w:val="NoSpacing"/>
        <w:jc w:val="center"/>
        <w:rPr>
          <w:vertAlign w:val="subscript"/>
        </w:rP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8</w:t>
      </w:r>
      <w:r w:rsidR="00387E2A">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0F931F6F" w:rsidR="0057510B" w:rsidRPr="0057510B" w:rsidRDefault="0057510B" w:rsidP="0057510B">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9</w:t>
      </w:r>
      <w:r w:rsidR="00387E2A">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1DB845D0" w:rsidR="00190BC1" w:rsidRPr="00190BC1" w:rsidRDefault="00190BC1" w:rsidP="00190BC1">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10</w:t>
      </w:r>
      <w:r w:rsidR="00387E2A">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35690F59" w:rsidR="001D2DCD" w:rsidRPr="001D2DCD" w:rsidRDefault="001D2DCD" w:rsidP="001D2DCD">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3</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11</w:t>
      </w:r>
      <w:r w:rsidR="00387E2A">
        <w:fldChar w:fldCharType="end"/>
      </w:r>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6A0353D1" w:rsidR="00A605CA" w:rsidRPr="00A605CA" w:rsidRDefault="00A605CA" w:rsidP="00A605CA">
      <w:pPr>
        <w:pStyle w:val="Heading3"/>
      </w:pPr>
      <w:r>
        <w:t>Functional requir</w:t>
      </w:r>
      <w:r w:rsidR="00963E86">
        <w:t>e</w:t>
      </w:r>
      <w:r>
        <w:t>ments</w:t>
      </w:r>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3ACEFECF" w:rsidR="00126F27" w:rsidRDefault="00126F27" w:rsidP="00126F27">
      <w:pPr>
        <w:pStyle w:val="Heading2"/>
      </w:pPr>
      <w:r>
        <w:t>Solution architecture</w:t>
      </w:r>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2864A074" w:rsidR="00387E2A" w:rsidRPr="00AE11DE" w:rsidRDefault="00387E2A"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2864A074" w:rsidR="00387E2A" w:rsidRPr="00AE11DE" w:rsidRDefault="00387E2A"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1F3DAACB" w:rsidR="00126F27" w:rsidRDefault="00126F27" w:rsidP="00126F27">
      <w:pPr>
        <w:pStyle w:val="Heading2"/>
      </w:pPr>
      <w:r>
        <w:lastRenderedPageBreak/>
        <w:t>Detailed design</w:t>
      </w:r>
    </w:p>
    <w:p w14:paraId="38D49DDD" w14:textId="77777777" w:rsidR="006A5787" w:rsidRDefault="00E5226B" w:rsidP="00E5226B">
      <w:pPr>
        <w:pStyle w:val="Heading3"/>
      </w:pPr>
      <w:r>
        <w:t>Android Application Architecture</w:t>
      </w:r>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p>
    <w:p w14:paraId="72647860" w14:textId="508BFDC3" w:rsidR="00E5226B" w:rsidRDefault="00E5226B" w:rsidP="00E5226B">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4</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2</w:t>
      </w:r>
      <w:r w:rsidR="00387E2A">
        <w:fldChar w:fldCharType="end"/>
      </w:r>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5BA3F3A0" w:rsidR="00542582" w:rsidRDefault="00542582" w:rsidP="00542582">
      <w:pPr>
        <w:pStyle w:val="NoSpacing"/>
        <w:jc w:val="cente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proofErr w:type="spellStart"/>
      <w:r>
        <w:t>Budgetize</w:t>
      </w:r>
      <w:proofErr w:type="spellEnd"/>
      <w:r>
        <w:t xml:space="preserv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w:t>
      </w:r>
      <w:r w:rsidR="008B4983">
        <w:t xml:space="preserve">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w:t>
      </w:r>
      <w:r>
        <w:lastRenderedPageBreak/>
        <w:t xml:space="preserve">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E6B6574"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 xml:space="preserve">I started to create and use services, as a solution when the logic got too complicated in the Activities, but </w:t>
      </w:r>
      <w:r w:rsidR="005E77AE">
        <w:t>when</w:t>
      </w:r>
      <w:r w:rsidR="005E77AE">
        <w:t xml:space="preserve"> I discovered the architecture from Figure 4-2,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w:t>
      </w:r>
      <w:r w:rsidR="00033079">
        <w:t xml:space="preserve">mainly </w:t>
      </w:r>
      <w:r w:rsidR="00033079">
        <w:t xml:space="preserve">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w:t>
      </w:r>
      <w:r w:rsidR="00085163">
        <w:t xml:space="preserve">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07D756F3" w:rsidR="00E24322" w:rsidRDefault="00E24322" w:rsidP="00E24322">
      <w:pPr>
        <w:pStyle w:val="Heading3"/>
      </w:pPr>
      <w:r>
        <w:lastRenderedPageBreak/>
        <w:t>Google Sign-in flow</w:t>
      </w:r>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5F0D7B9E" w:rsidR="005E0EFC" w:rsidRPr="000419A6" w:rsidRDefault="005E0EFC" w:rsidP="005E0EFC">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4</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4</w:t>
      </w:r>
      <w:r w:rsidR="00387E2A">
        <w:fldChar w:fldCharType="end"/>
      </w:r>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3BCE3C12" w:rsidR="00E24322" w:rsidRDefault="000419A6" w:rsidP="00E24322">
      <w:pPr>
        <w:pStyle w:val="Heading3"/>
      </w:pPr>
      <w:r>
        <w:t>Link bank account flow</w:t>
      </w:r>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1A4FF66F" w:rsidR="007F7ACF" w:rsidRPr="007F7ACF" w:rsidRDefault="007F7ACF" w:rsidP="007F7ACF">
      <w:pPr>
        <w:pStyle w:val="NoSpacing"/>
        <w:jc w:val="center"/>
      </w:pPr>
      <w:r>
        <w:t xml:space="preserve">Figure </w:t>
      </w:r>
      <w:r w:rsidR="00387E2A">
        <w:fldChar w:fldCharType="begin"/>
      </w:r>
      <w:r w:rsidR="00387E2A">
        <w:instrText xml:space="preserve"> STYLEREF 1 \s </w:instrText>
      </w:r>
      <w:r w:rsidR="00387E2A">
        <w:fldChar w:fldCharType="separate"/>
      </w:r>
      <w:r w:rsidR="00387E2A">
        <w:rPr>
          <w:noProof/>
        </w:rPr>
        <w:t>4</w:t>
      </w:r>
      <w:r w:rsidR="00387E2A">
        <w:fldChar w:fldCharType="end"/>
      </w:r>
      <w:r w:rsidR="00387E2A">
        <w:noBreakHyphen/>
      </w:r>
      <w:r w:rsidR="00387E2A">
        <w:fldChar w:fldCharType="begin"/>
      </w:r>
      <w:r w:rsidR="00387E2A">
        <w:instrText xml:space="preserve"> SEQ Figure \* ARABIC \s 1 </w:instrText>
      </w:r>
      <w:r w:rsidR="00387E2A">
        <w:fldChar w:fldCharType="separate"/>
      </w:r>
      <w:r w:rsidR="00387E2A">
        <w:rPr>
          <w:noProof/>
        </w:rPr>
        <w:t>5</w:t>
      </w:r>
      <w:r w:rsidR="00387E2A">
        <w:fldChar w:fldCharType="end"/>
      </w:r>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7007A8D1" w14:textId="5673F066" w:rsidR="00587170" w:rsidRPr="00587170" w:rsidRDefault="00587170" w:rsidP="00587170">
      <w:pPr>
        <w:pStyle w:val="NoSpacing"/>
      </w:pPr>
      <w:r>
        <w:t xml:space="preserve">Now, after the User successfully linked his bank account to the application, he </w:t>
      </w:r>
      <w:proofErr w:type="gramStart"/>
      <w:r>
        <w:t>is able to</w:t>
      </w:r>
      <w:proofErr w:type="gramEnd"/>
      <w:r>
        <w:t xml:space="preserve"> import transactions into his wallets. The flow of importing transactions will be explained in the next section, 4.3.3.</w:t>
      </w:r>
    </w:p>
    <w:p w14:paraId="1DCE53A2" w14:textId="77777777" w:rsidR="00A362B6" w:rsidRDefault="00A362B6" w:rsidP="005E0EFC">
      <w:pPr>
        <w:pStyle w:val="NoSpacing"/>
      </w:pPr>
    </w:p>
    <w:p w14:paraId="495D5C65" w14:textId="59F67D8A" w:rsidR="000419A6" w:rsidRDefault="000419A6" w:rsidP="000419A6">
      <w:pPr>
        <w:pStyle w:val="Heading3"/>
      </w:pPr>
      <w:r>
        <w:t>Import transactions flow</w:t>
      </w:r>
    </w:p>
    <w:p w14:paraId="603AF71D" w14:textId="2AE108A4" w:rsidR="00540D88" w:rsidRPr="00540D88" w:rsidRDefault="00540D88" w:rsidP="00540D88">
      <w:pPr>
        <w:pStyle w:val="Heading3"/>
      </w:pPr>
      <w:r>
        <w:t>Application start-up flow</w:t>
      </w:r>
    </w:p>
    <w:p w14:paraId="1DBADD32" w14:textId="471279A0" w:rsidR="007D7F0D" w:rsidRPr="007D7F0D" w:rsidRDefault="007D7F0D" w:rsidP="007D7F0D">
      <w:pPr>
        <w:pStyle w:val="Heading3"/>
      </w:pPr>
      <w:r>
        <w:t>Remote Database Design</w:t>
      </w:r>
    </w:p>
    <w:p w14:paraId="02A3C491" w14:textId="071CC0AE" w:rsidR="007D7F0D" w:rsidRDefault="007D7F0D" w:rsidP="007D7F0D">
      <w:pPr>
        <w:pStyle w:val="Heading3"/>
      </w:pPr>
      <w:r>
        <w:t>Local Room Database Design</w:t>
      </w:r>
    </w:p>
    <w:p w14:paraId="75188569" w14:textId="77777777" w:rsidR="007D7F0D" w:rsidRPr="007D7F0D" w:rsidRDefault="007D7F0D" w:rsidP="007D7F0D">
      <w:pPr>
        <w:pStyle w:val="Heading3"/>
      </w:pPr>
    </w:p>
    <w:p w14:paraId="1AC68DB1" w14:textId="77777777" w:rsidR="00771889" w:rsidRPr="00BF6BCC" w:rsidRDefault="00771889" w:rsidP="00BF6BCC"/>
    <w:p w14:paraId="74784AB1" w14:textId="0C85EC17" w:rsidR="00126F27" w:rsidRDefault="00126F27" w:rsidP="00126F27">
      <w:pPr>
        <w:pStyle w:val="Heading2"/>
      </w:pPr>
      <w:r>
        <w:t>Implementation</w:t>
      </w:r>
    </w:p>
    <w:p w14:paraId="08BEEAAD" w14:textId="46DDBF1F" w:rsidR="00E5226B" w:rsidRDefault="00075E9F" w:rsidP="00075E9F">
      <w:pPr>
        <w:pStyle w:val="Heading3"/>
      </w:pPr>
      <w:r>
        <w:t>Front-end implementation</w:t>
      </w:r>
    </w:p>
    <w:p w14:paraId="43F9EE3D" w14:textId="0CE8019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lastRenderedPageBreak/>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77777777"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1326F825" w14:textId="77777777" w:rsidR="00075E9F" w:rsidRPr="00DB2747" w:rsidRDefault="00075E9F" w:rsidP="00075E9F">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Pr="00DB2747">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275C5497" w14:textId="2B39D06F" w:rsidR="00A02D9B" w:rsidRPr="00A02D9B" w:rsidRDefault="00A02D9B" w:rsidP="00A02D9B">
      <w:pPr>
        <w:pStyle w:val="Heading3"/>
      </w:pPr>
      <w:r>
        <w:t>Back-end implementation</w:t>
      </w:r>
    </w:p>
    <w:p w14:paraId="06ECEAE1" w14:textId="524C80AB" w:rsidR="00126F27" w:rsidRDefault="00126F27" w:rsidP="00126F27">
      <w:pPr>
        <w:pStyle w:val="Heading2"/>
      </w:pPr>
      <w:r>
        <w:t>Testing</w:t>
      </w:r>
    </w:p>
    <w:p w14:paraId="4E4BE0A2" w14:textId="7D8E4978"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777D1B3D" w:rsidR="00ED5BFE" w:rsidRP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t xml:space="preserve">Returning to the Transaction Screen, after the uses added their transactions to this wallet, every transaction can be in any currency, the user can simply display all the transactions in the </w:t>
      </w:r>
      <w:r>
        <w:lastRenderedPageBreak/>
        <w:t>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00D7688" w:rsidR="00126F27" w:rsidRDefault="00126F27" w:rsidP="00126F27">
      <w:pPr>
        <w:pStyle w:val="Heading2"/>
      </w:pPr>
      <w:r>
        <w:lastRenderedPageBreak/>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1FBAB251" w:rsidR="00126F27" w:rsidRDefault="00126F27" w:rsidP="00126F27">
      <w:pPr>
        <w:pStyle w:val="Heading1"/>
      </w:pPr>
      <w:r>
        <w:lastRenderedPageBreak/>
        <w:t>Conclusions</w:t>
      </w:r>
    </w:p>
    <w:p w14:paraId="585789D1" w14:textId="314F0034" w:rsidR="0077688D" w:rsidRDefault="0077688D" w:rsidP="0077688D">
      <w:pPr>
        <w:pStyle w:val="Heading2"/>
      </w:pPr>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1400B14B" w:rsidR="00FA795C" w:rsidRDefault="00FA795C" w:rsidP="00FA795C">
      <w:pPr>
        <w:pStyle w:val="Heading2"/>
      </w:pPr>
      <w:r>
        <w:t>Future improvements</w:t>
      </w:r>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9"/>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D6C1E" w14:textId="77777777" w:rsidR="005B37EE" w:rsidRDefault="005B37EE" w:rsidP="00C81C0F">
      <w:pPr>
        <w:spacing w:after="0"/>
      </w:pPr>
      <w:r>
        <w:separator/>
      </w:r>
    </w:p>
  </w:endnote>
  <w:endnote w:type="continuationSeparator" w:id="0">
    <w:p w14:paraId="588B7047" w14:textId="77777777" w:rsidR="005B37EE" w:rsidRDefault="005B37EE"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387E2A" w:rsidRDefault="00387E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387E2A" w:rsidRDefault="00387E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A80BE" w14:textId="77777777" w:rsidR="005B37EE" w:rsidRDefault="005B37EE" w:rsidP="00C81C0F">
      <w:pPr>
        <w:spacing w:after="0"/>
      </w:pPr>
      <w:r>
        <w:separator/>
      </w:r>
    </w:p>
  </w:footnote>
  <w:footnote w:type="continuationSeparator" w:id="0">
    <w:p w14:paraId="30E72557" w14:textId="77777777" w:rsidR="005B37EE" w:rsidRDefault="005B37EE"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387E2A" w:rsidRDefault="00387E2A"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387E2A" w:rsidRDefault="00387E2A"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387E2A" w:rsidRDefault="00387E2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387E2A" w:rsidRDefault="00387E2A" w:rsidP="00FA371E">
    <w:pPr>
      <w:pStyle w:val="NoSpacing"/>
      <w:ind w:left="2160" w:firstLine="0"/>
      <w:rPr>
        <w:noProof/>
      </w:rPr>
    </w:pPr>
    <w:r w:rsidRPr="006C7091">
      <w:t>Bachelor Program:</w:t>
    </w:r>
    <w:r>
      <w:t xml:space="preserve"> Computers and Information Technology</w:t>
    </w:r>
  </w:p>
  <w:p w14:paraId="0D5E235C" w14:textId="65653ED4" w:rsidR="00387E2A" w:rsidRDefault="00387E2A"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387E2A" w:rsidRDefault="00387E2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387E2A" w:rsidRDefault="00387E2A" w:rsidP="00790D8A">
    <w:pPr>
      <w:pStyle w:val="NoSpacing"/>
      <w:ind w:firstLine="0"/>
      <w:rPr>
        <w:noProof/>
      </w:rPr>
    </w:pPr>
    <w:r w:rsidRPr="006C7091">
      <w:t>Bachelor Program:</w:t>
    </w:r>
    <w:r>
      <w:t xml:space="preserve"> Computers and Information Technology</w:t>
    </w:r>
  </w:p>
  <w:p w14:paraId="6AFA8D82" w14:textId="77777777" w:rsidR="00387E2A" w:rsidRDefault="00387E2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qkFAItDOLMtAAAA"/>
  </w:docVars>
  <w:rsids>
    <w:rsidRoot w:val="0082681F"/>
    <w:rsid w:val="00000D95"/>
    <w:rsid w:val="000035A5"/>
    <w:rsid w:val="00015118"/>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D38"/>
    <w:rsid w:val="00064534"/>
    <w:rsid w:val="00067563"/>
    <w:rsid w:val="00075E9F"/>
    <w:rsid w:val="00081474"/>
    <w:rsid w:val="0008153F"/>
    <w:rsid w:val="00081982"/>
    <w:rsid w:val="00085163"/>
    <w:rsid w:val="000914A0"/>
    <w:rsid w:val="00095CAF"/>
    <w:rsid w:val="000A0901"/>
    <w:rsid w:val="000A4075"/>
    <w:rsid w:val="000A4459"/>
    <w:rsid w:val="000A511D"/>
    <w:rsid w:val="000A5D7B"/>
    <w:rsid w:val="000B00E2"/>
    <w:rsid w:val="000B04D2"/>
    <w:rsid w:val="000B2214"/>
    <w:rsid w:val="000B3AC8"/>
    <w:rsid w:val="000B46C1"/>
    <w:rsid w:val="000B5EC4"/>
    <w:rsid w:val="000C17B1"/>
    <w:rsid w:val="000C419C"/>
    <w:rsid w:val="000E5A51"/>
    <w:rsid w:val="000E6E20"/>
    <w:rsid w:val="000F0678"/>
    <w:rsid w:val="001013A2"/>
    <w:rsid w:val="00101B4B"/>
    <w:rsid w:val="0011061F"/>
    <w:rsid w:val="00110679"/>
    <w:rsid w:val="00117652"/>
    <w:rsid w:val="00117AC5"/>
    <w:rsid w:val="00117C59"/>
    <w:rsid w:val="00117DDD"/>
    <w:rsid w:val="00121655"/>
    <w:rsid w:val="00124CA4"/>
    <w:rsid w:val="00126F27"/>
    <w:rsid w:val="00131976"/>
    <w:rsid w:val="0013434F"/>
    <w:rsid w:val="00135FB0"/>
    <w:rsid w:val="00137892"/>
    <w:rsid w:val="00142BBD"/>
    <w:rsid w:val="00143D51"/>
    <w:rsid w:val="00150721"/>
    <w:rsid w:val="001523E4"/>
    <w:rsid w:val="00152E48"/>
    <w:rsid w:val="00155CB4"/>
    <w:rsid w:val="00157BF4"/>
    <w:rsid w:val="001619B3"/>
    <w:rsid w:val="00161CD2"/>
    <w:rsid w:val="001664AE"/>
    <w:rsid w:val="001769AF"/>
    <w:rsid w:val="00177807"/>
    <w:rsid w:val="001851D2"/>
    <w:rsid w:val="0018566D"/>
    <w:rsid w:val="00190BC1"/>
    <w:rsid w:val="00192934"/>
    <w:rsid w:val="00192D34"/>
    <w:rsid w:val="00192E32"/>
    <w:rsid w:val="00192F7D"/>
    <w:rsid w:val="00192F8D"/>
    <w:rsid w:val="00196479"/>
    <w:rsid w:val="001A1E43"/>
    <w:rsid w:val="001B4623"/>
    <w:rsid w:val="001B4BFA"/>
    <w:rsid w:val="001B62E6"/>
    <w:rsid w:val="001C183D"/>
    <w:rsid w:val="001C19DD"/>
    <w:rsid w:val="001C2C99"/>
    <w:rsid w:val="001C2DF9"/>
    <w:rsid w:val="001C3D45"/>
    <w:rsid w:val="001C7C27"/>
    <w:rsid w:val="001D2DCD"/>
    <w:rsid w:val="001E324F"/>
    <w:rsid w:val="001E4C65"/>
    <w:rsid w:val="001F0DF7"/>
    <w:rsid w:val="001F208F"/>
    <w:rsid w:val="001F385C"/>
    <w:rsid w:val="001F6C18"/>
    <w:rsid w:val="00200074"/>
    <w:rsid w:val="00202C56"/>
    <w:rsid w:val="00215756"/>
    <w:rsid w:val="00215DD9"/>
    <w:rsid w:val="002163CC"/>
    <w:rsid w:val="00224DA8"/>
    <w:rsid w:val="002326EF"/>
    <w:rsid w:val="00232B91"/>
    <w:rsid w:val="002337C4"/>
    <w:rsid w:val="002364E7"/>
    <w:rsid w:val="00236534"/>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656"/>
    <w:rsid w:val="00283843"/>
    <w:rsid w:val="002840AF"/>
    <w:rsid w:val="00285D19"/>
    <w:rsid w:val="002928F7"/>
    <w:rsid w:val="002A2B9B"/>
    <w:rsid w:val="002A324D"/>
    <w:rsid w:val="002A3EFD"/>
    <w:rsid w:val="002A50DB"/>
    <w:rsid w:val="002A5BA1"/>
    <w:rsid w:val="002A5C93"/>
    <w:rsid w:val="002A63BD"/>
    <w:rsid w:val="002A666A"/>
    <w:rsid w:val="002B1210"/>
    <w:rsid w:val="002B73DB"/>
    <w:rsid w:val="002C0DE8"/>
    <w:rsid w:val="002D2200"/>
    <w:rsid w:val="002D4DE8"/>
    <w:rsid w:val="002D51CD"/>
    <w:rsid w:val="002E141C"/>
    <w:rsid w:val="002E53F8"/>
    <w:rsid w:val="002E5F11"/>
    <w:rsid w:val="002E661C"/>
    <w:rsid w:val="002E7598"/>
    <w:rsid w:val="002E7DED"/>
    <w:rsid w:val="002E7DFF"/>
    <w:rsid w:val="002F1B28"/>
    <w:rsid w:val="002F2E8C"/>
    <w:rsid w:val="002F5C7F"/>
    <w:rsid w:val="002F7380"/>
    <w:rsid w:val="00301122"/>
    <w:rsid w:val="00310E21"/>
    <w:rsid w:val="00315907"/>
    <w:rsid w:val="0031686C"/>
    <w:rsid w:val="00320DA0"/>
    <w:rsid w:val="003211F6"/>
    <w:rsid w:val="003214C2"/>
    <w:rsid w:val="0032465F"/>
    <w:rsid w:val="00327928"/>
    <w:rsid w:val="00330B3B"/>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85A18"/>
    <w:rsid w:val="00387E2A"/>
    <w:rsid w:val="003A5D83"/>
    <w:rsid w:val="003A6F7D"/>
    <w:rsid w:val="003B4BDA"/>
    <w:rsid w:val="003B7C78"/>
    <w:rsid w:val="003C2365"/>
    <w:rsid w:val="003C387B"/>
    <w:rsid w:val="003D5C29"/>
    <w:rsid w:val="003D763A"/>
    <w:rsid w:val="003E1DB2"/>
    <w:rsid w:val="003E37B8"/>
    <w:rsid w:val="003E4BD1"/>
    <w:rsid w:val="003E6CE4"/>
    <w:rsid w:val="003E6E1F"/>
    <w:rsid w:val="003F1BCB"/>
    <w:rsid w:val="003F66B4"/>
    <w:rsid w:val="003F7BCB"/>
    <w:rsid w:val="00400958"/>
    <w:rsid w:val="00402173"/>
    <w:rsid w:val="00414E40"/>
    <w:rsid w:val="0041500C"/>
    <w:rsid w:val="004152AD"/>
    <w:rsid w:val="004179AA"/>
    <w:rsid w:val="00421771"/>
    <w:rsid w:val="004233B6"/>
    <w:rsid w:val="00430C14"/>
    <w:rsid w:val="00430CD6"/>
    <w:rsid w:val="004315AB"/>
    <w:rsid w:val="00433030"/>
    <w:rsid w:val="0043399B"/>
    <w:rsid w:val="00433B06"/>
    <w:rsid w:val="00461A60"/>
    <w:rsid w:val="00462AF4"/>
    <w:rsid w:val="00463006"/>
    <w:rsid w:val="00463CD4"/>
    <w:rsid w:val="00467B3A"/>
    <w:rsid w:val="0047459C"/>
    <w:rsid w:val="0047486C"/>
    <w:rsid w:val="00474B8D"/>
    <w:rsid w:val="00475C34"/>
    <w:rsid w:val="00477247"/>
    <w:rsid w:val="004776A1"/>
    <w:rsid w:val="00477ECF"/>
    <w:rsid w:val="0048165D"/>
    <w:rsid w:val="00482886"/>
    <w:rsid w:val="00482D4C"/>
    <w:rsid w:val="00483A8A"/>
    <w:rsid w:val="00485D3E"/>
    <w:rsid w:val="00491E11"/>
    <w:rsid w:val="00496165"/>
    <w:rsid w:val="00497F2F"/>
    <w:rsid w:val="004A06EA"/>
    <w:rsid w:val="004A315B"/>
    <w:rsid w:val="004B2BE5"/>
    <w:rsid w:val="004B5EA0"/>
    <w:rsid w:val="004C3320"/>
    <w:rsid w:val="004C35E3"/>
    <w:rsid w:val="004C4E29"/>
    <w:rsid w:val="004C75B8"/>
    <w:rsid w:val="004D081C"/>
    <w:rsid w:val="004D1B22"/>
    <w:rsid w:val="004F0BD8"/>
    <w:rsid w:val="004F1F4D"/>
    <w:rsid w:val="004F47BD"/>
    <w:rsid w:val="004F76F4"/>
    <w:rsid w:val="00501003"/>
    <w:rsid w:val="00502F5B"/>
    <w:rsid w:val="005057F2"/>
    <w:rsid w:val="005104C2"/>
    <w:rsid w:val="00514B52"/>
    <w:rsid w:val="00516660"/>
    <w:rsid w:val="00521F3D"/>
    <w:rsid w:val="0052207D"/>
    <w:rsid w:val="005226E4"/>
    <w:rsid w:val="00522E42"/>
    <w:rsid w:val="005246CC"/>
    <w:rsid w:val="00525C38"/>
    <w:rsid w:val="005269B3"/>
    <w:rsid w:val="00530A51"/>
    <w:rsid w:val="00540637"/>
    <w:rsid w:val="00540D88"/>
    <w:rsid w:val="00541B88"/>
    <w:rsid w:val="00542582"/>
    <w:rsid w:val="00542D71"/>
    <w:rsid w:val="00547076"/>
    <w:rsid w:val="00552115"/>
    <w:rsid w:val="005522DD"/>
    <w:rsid w:val="005531AC"/>
    <w:rsid w:val="00560464"/>
    <w:rsid w:val="00564385"/>
    <w:rsid w:val="00565301"/>
    <w:rsid w:val="005662A8"/>
    <w:rsid w:val="0056779B"/>
    <w:rsid w:val="00567C21"/>
    <w:rsid w:val="00571BD3"/>
    <w:rsid w:val="005742C4"/>
    <w:rsid w:val="0057510B"/>
    <w:rsid w:val="005779D5"/>
    <w:rsid w:val="00583B94"/>
    <w:rsid w:val="00584C03"/>
    <w:rsid w:val="00584F4F"/>
    <w:rsid w:val="005855BB"/>
    <w:rsid w:val="005869AE"/>
    <w:rsid w:val="00587170"/>
    <w:rsid w:val="00594DBF"/>
    <w:rsid w:val="005A3148"/>
    <w:rsid w:val="005A4496"/>
    <w:rsid w:val="005A5592"/>
    <w:rsid w:val="005A7B72"/>
    <w:rsid w:val="005B1371"/>
    <w:rsid w:val="005B2C72"/>
    <w:rsid w:val="005B37EE"/>
    <w:rsid w:val="005C2018"/>
    <w:rsid w:val="005C3B52"/>
    <w:rsid w:val="005D00B5"/>
    <w:rsid w:val="005D282B"/>
    <w:rsid w:val="005D2B1E"/>
    <w:rsid w:val="005D42CB"/>
    <w:rsid w:val="005D5E6F"/>
    <w:rsid w:val="005D6474"/>
    <w:rsid w:val="005D64EF"/>
    <w:rsid w:val="005E03B9"/>
    <w:rsid w:val="005E0EFC"/>
    <w:rsid w:val="005E77AE"/>
    <w:rsid w:val="005E7A7B"/>
    <w:rsid w:val="005F4056"/>
    <w:rsid w:val="005F510F"/>
    <w:rsid w:val="005F5B12"/>
    <w:rsid w:val="005F6D48"/>
    <w:rsid w:val="005F77FA"/>
    <w:rsid w:val="00605656"/>
    <w:rsid w:val="00606F9E"/>
    <w:rsid w:val="00607495"/>
    <w:rsid w:val="006074AC"/>
    <w:rsid w:val="006114CC"/>
    <w:rsid w:val="006118DC"/>
    <w:rsid w:val="00613482"/>
    <w:rsid w:val="00613DAB"/>
    <w:rsid w:val="00614816"/>
    <w:rsid w:val="00614ABF"/>
    <w:rsid w:val="0061664F"/>
    <w:rsid w:val="006241CB"/>
    <w:rsid w:val="006251AE"/>
    <w:rsid w:val="0062770F"/>
    <w:rsid w:val="00630080"/>
    <w:rsid w:val="006322DC"/>
    <w:rsid w:val="006452AF"/>
    <w:rsid w:val="006475BA"/>
    <w:rsid w:val="00655F78"/>
    <w:rsid w:val="00657A38"/>
    <w:rsid w:val="00661AF0"/>
    <w:rsid w:val="00666616"/>
    <w:rsid w:val="00667C25"/>
    <w:rsid w:val="006720B1"/>
    <w:rsid w:val="00672DE7"/>
    <w:rsid w:val="006860B3"/>
    <w:rsid w:val="006A1B04"/>
    <w:rsid w:val="006A4C36"/>
    <w:rsid w:val="006A51A3"/>
    <w:rsid w:val="006A5787"/>
    <w:rsid w:val="006B4513"/>
    <w:rsid w:val="006C2914"/>
    <w:rsid w:val="006C4581"/>
    <w:rsid w:val="006C4628"/>
    <w:rsid w:val="006C7091"/>
    <w:rsid w:val="006D4B44"/>
    <w:rsid w:val="006E467F"/>
    <w:rsid w:val="006E4EF2"/>
    <w:rsid w:val="006E53F4"/>
    <w:rsid w:val="006F2416"/>
    <w:rsid w:val="006F70CD"/>
    <w:rsid w:val="00700273"/>
    <w:rsid w:val="0070350F"/>
    <w:rsid w:val="00705573"/>
    <w:rsid w:val="00707E86"/>
    <w:rsid w:val="00710A04"/>
    <w:rsid w:val="00710D0D"/>
    <w:rsid w:val="00710D7F"/>
    <w:rsid w:val="00710FD4"/>
    <w:rsid w:val="007216E7"/>
    <w:rsid w:val="007230F7"/>
    <w:rsid w:val="00733F32"/>
    <w:rsid w:val="00735930"/>
    <w:rsid w:val="00736700"/>
    <w:rsid w:val="00743C42"/>
    <w:rsid w:val="007458CB"/>
    <w:rsid w:val="00747494"/>
    <w:rsid w:val="00751BA9"/>
    <w:rsid w:val="00752E8A"/>
    <w:rsid w:val="00753A79"/>
    <w:rsid w:val="00757015"/>
    <w:rsid w:val="00760755"/>
    <w:rsid w:val="00760D7A"/>
    <w:rsid w:val="00763615"/>
    <w:rsid w:val="00763819"/>
    <w:rsid w:val="00771889"/>
    <w:rsid w:val="0077688D"/>
    <w:rsid w:val="00781123"/>
    <w:rsid w:val="007811B4"/>
    <w:rsid w:val="00790D8A"/>
    <w:rsid w:val="00793452"/>
    <w:rsid w:val="00796A08"/>
    <w:rsid w:val="007A12FB"/>
    <w:rsid w:val="007A3CD2"/>
    <w:rsid w:val="007A5CD3"/>
    <w:rsid w:val="007A6084"/>
    <w:rsid w:val="007A6C7B"/>
    <w:rsid w:val="007A6FEA"/>
    <w:rsid w:val="007B1D49"/>
    <w:rsid w:val="007B25B6"/>
    <w:rsid w:val="007B5023"/>
    <w:rsid w:val="007B6D92"/>
    <w:rsid w:val="007B7781"/>
    <w:rsid w:val="007C3EB8"/>
    <w:rsid w:val="007D1C83"/>
    <w:rsid w:val="007D3461"/>
    <w:rsid w:val="007D3ECD"/>
    <w:rsid w:val="007D4CC1"/>
    <w:rsid w:val="007D4E76"/>
    <w:rsid w:val="007D5F40"/>
    <w:rsid w:val="007D5F6B"/>
    <w:rsid w:val="007D7F0D"/>
    <w:rsid w:val="007E32F1"/>
    <w:rsid w:val="007E4F85"/>
    <w:rsid w:val="007E60DA"/>
    <w:rsid w:val="007E614C"/>
    <w:rsid w:val="007E7E48"/>
    <w:rsid w:val="007F28DE"/>
    <w:rsid w:val="007F3B42"/>
    <w:rsid w:val="007F3B58"/>
    <w:rsid w:val="007F3C51"/>
    <w:rsid w:val="007F5808"/>
    <w:rsid w:val="007F5CCA"/>
    <w:rsid w:val="007F7ACF"/>
    <w:rsid w:val="00804461"/>
    <w:rsid w:val="00816F97"/>
    <w:rsid w:val="00817C6F"/>
    <w:rsid w:val="0082214B"/>
    <w:rsid w:val="0082681F"/>
    <w:rsid w:val="00830206"/>
    <w:rsid w:val="00831261"/>
    <w:rsid w:val="00831883"/>
    <w:rsid w:val="00832D21"/>
    <w:rsid w:val="00835950"/>
    <w:rsid w:val="00837229"/>
    <w:rsid w:val="00842388"/>
    <w:rsid w:val="0084387C"/>
    <w:rsid w:val="0084524A"/>
    <w:rsid w:val="0084777D"/>
    <w:rsid w:val="00852256"/>
    <w:rsid w:val="00854875"/>
    <w:rsid w:val="00855182"/>
    <w:rsid w:val="00856135"/>
    <w:rsid w:val="0085792A"/>
    <w:rsid w:val="008579B7"/>
    <w:rsid w:val="008614DC"/>
    <w:rsid w:val="00862DF1"/>
    <w:rsid w:val="0086548B"/>
    <w:rsid w:val="00865A62"/>
    <w:rsid w:val="0087498F"/>
    <w:rsid w:val="00874D7C"/>
    <w:rsid w:val="0087560E"/>
    <w:rsid w:val="0087571D"/>
    <w:rsid w:val="00886EB6"/>
    <w:rsid w:val="00893370"/>
    <w:rsid w:val="00893DCC"/>
    <w:rsid w:val="00894D92"/>
    <w:rsid w:val="008A45CD"/>
    <w:rsid w:val="008A5665"/>
    <w:rsid w:val="008B4983"/>
    <w:rsid w:val="008B56B9"/>
    <w:rsid w:val="008B667C"/>
    <w:rsid w:val="008B74A4"/>
    <w:rsid w:val="008C0C94"/>
    <w:rsid w:val="008C5665"/>
    <w:rsid w:val="008C7DCB"/>
    <w:rsid w:val="008D6DAF"/>
    <w:rsid w:val="008D74C5"/>
    <w:rsid w:val="008E26B0"/>
    <w:rsid w:val="008E2C9F"/>
    <w:rsid w:val="008F50AC"/>
    <w:rsid w:val="008F69F3"/>
    <w:rsid w:val="0090179C"/>
    <w:rsid w:val="00902C04"/>
    <w:rsid w:val="00902F30"/>
    <w:rsid w:val="0090524F"/>
    <w:rsid w:val="009118BC"/>
    <w:rsid w:val="00922D93"/>
    <w:rsid w:val="00934B03"/>
    <w:rsid w:val="009354C7"/>
    <w:rsid w:val="00937705"/>
    <w:rsid w:val="00941080"/>
    <w:rsid w:val="00941A99"/>
    <w:rsid w:val="00941CD3"/>
    <w:rsid w:val="00943026"/>
    <w:rsid w:val="00944C06"/>
    <w:rsid w:val="00945E2B"/>
    <w:rsid w:val="00946521"/>
    <w:rsid w:val="009478C9"/>
    <w:rsid w:val="0095031F"/>
    <w:rsid w:val="00953D1E"/>
    <w:rsid w:val="009558DD"/>
    <w:rsid w:val="00957428"/>
    <w:rsid w:val="00963E86"/>
    <w:rsid w:val="00973185"/>
    <w:rsid w:val="009734F0"/>
    <w:rsid w:val="009738B0"/>
    <w:rsid w:val="00976B7E"/>
    <w:rsid w:val="009836E4"/>
    <w:rsid w:val="00986A3F"/>
    <w:rsid w:val="00987918"/>
    <w:rsid w:val="009916C5"/>
    <w:rsid w:val="00991716"/>
    <w:rsid w:val="00996FCB"/>
    <w:rsid w:val="009A0F4A"/>
    <w:rsid w:val="009A18C6"/>
    <w:rsid w:val="009A3166"/>
    <w:rsid w:val="009B3206"/>
    <w:rsid w:val="009B553C"/>
    <w:rsid w:val="009B634D"/>
    <w:rsid w:val="009B6CCF"/>
    <w:rsid w:val="009C63AC"/>
    <w:rsid w:val="009C72CD"/>
    <w:rsid w:val="009D46E8"/>
    <w:rsid w:val="009D4F5F"/>
    <w:rsid w:val="009D5CD0"/>
    <w:rsid w:val="009D6906"/>
    <w:rsid w:val="009D6F8D"/>
    <w:rsid w:val="009D76B4"/>
    <w:rsid w:val="009E0141"/>
    <w:rsid w:val="009E027B"/>
    <w:rsid w:val="009E1C15"/>
    <w:rsid w:val="009E40EC"/>
    <w:rsid w:val="00A00FEB"/>
    <w:rsid w:val="00A01481"/>
    <w:rsid w:val="00A015D7"/>
    <w:rsid w:val="00A02D9B"/>
    <w:rsid w:val="00A06328"/>
    <w:rsid w:val="00A1017F"/>
    <w:rsid w:val="00A11917"/>
    <w:rsid w:val="00A137DF"/>
    <w:rsid w:val="00A1653C"/>
    <w:rsid w:val="00A21CA7"/>
    <w:rsid w:val="00A21CCF"/>
    <w:rsid w:val="00A22D3A"/>
    <w:rsid w:val="00A270D5"/>
    <w:rsid w:val="00A30189"/>
    <w:rsid w:val="00A35A3C"/>
    <w:rsid w:val="00A362B6"/>
    <w:rsid w:val="00A40452"/>
    <w:rsid w:val="00A40DD4"/>
    <w:rsid w:val="00A41934"/>
    <w:rsid w:val="00A41EDE"/>
    <w:rsid w:val="00A457A2"/>
    <w:rsid w:val="00A46537"/>
    <w:rsid w:val="00A54610"/>
    <w:rsid w:val="00A547B3"/>
    <w:rsid w:val="00A55A2D"/>
    <w:rsid w:val="00A568A1"/>
    <w:rsid w:val="00A605CA"/>
    <w:rsid w:val="00A61825"/>
    <w:rsid w:val="00A645AF"/>
    <w:rsid w:val="00A656CA"/>
    <w:rsid w:val="00A71162"/>
    <w:rsid w:val="00A777AC"/>
    <w:rsid w:val="00A803EC"/>
    <w:rsid w:val="00A813D2"/>
    <w:rsid w:val="00A91D88"/>
    <w:rsid w:val="00A92B33"/>
    <w:rsid w:val="00A95AA1"/>
    <w:rsid w:val="00A972E5"/>
    <w:rsid w:val="00AA00B9"/>
    <w:rsid w:val="00AA3AEB"/>
    <w:rsid w:val="00AA4107"/>
    <w:rsid w:val="00AA56F5"/>
    <w:rsid w:val="00AA6563"/>
    <w:rsid w:val="00AB5C59"/>
    <w:rsid w:val="00AC1486"/>
    <w:rsid w:val="00AC2B99"/>
    <w:rsid w:val="00AC5F6C"/>
    <w:rsid w:val="00AD1396"/>
    <w:rsid w:val="00AD6EE4"/>
    <w:rsid w:val="00AD78C1"/>
    <w:rsid w:val="00AE1A80"/>
    <w:rsid w:val="00AE506A"/>
    <w:rsid w:val="00AF005D"/>
    <w:rsid w:val="00AF53A7"/>
    <w:rsid w:val="00B0028F"/>
    <w:rsid w:val="00B01201"/>
    <w:rsid w:val="00B02D37"/>
    <w:rsid w:val="00B0446F"/>
    <w:rsid w:val="00B04C88"/>
    <w:rsid w:val="00B10AFC"/>
    <w:rsid w:val="00B15160"/>
    <w:rsid w:val="00B15868"/>
    <w:rsid w:val="00B179FF"/>
    <w:rsid w:val="00B210E7"/>
    <w:rsid w:val="00B21FCC"/>
    <w:rsid w:val="00B236BE"/>
    <w:rsid w:val="00B241D0"/>
    <w:rsid w:val="00B30408"/>
    <w:rsid w:val="00B3134D"/>
    <w:rsid w:val="00B3570D"/>
    <w:rsid w:val="00B402FD"/>
    <w:rsid w:val="00B43D3B"/>
    <w:rsid w:val="00B45459"/>
    <w:rsid w:val="00B52056"/>
    <w:rsid w:val="00B54703"/>
    <w:rsid w:val="00B55F8B"/>
    <w:rsid w:val="00B6359A"/>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391C"/>
    <w:rsid w:val="00BB7914"/>
    <w:rsid w:val="00BC14C1"/>
    <w:rsid w:val="00BC4790"/>
    <w:rsid w:val="00BD5926"/>
    <w:rsid w:val="00BE0112"/>
    <w:rsid w:val="00BE03A0"/>
    <w:rsid w:val="00BE621A"/>
    <w:rsid w:val="00BF1766"/>
    <w:rsid w:val="00BF47EE"/>
    <w:rsid w:val="00BF4AD4"/>
    <w:rsid w:val="00BF6BCC"/>
    <w:rsid w:val="00C01160"/>
    <w:rsid w:val="00C0415B"/>
    <w:rsid w:val="00C05450"/>
    <w:rsid w:val="00C078AD"/>
    <w:rsid w:val="00C10141"/>
    <w:rsid w:val="00C1058D"/>
    <w:rsid w:val="00C1084F"/>
    <w:rsid w:val="00C1166F"/>
    <w:rsid w:val="00C14EA5"/>
    <w:rsid w:val="00C1600C"/>
    <w:rsid w:val="00C17ED1"/>
    <w:rsid w:val="00C23C79"/>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A2"/>
    <w:rsid w:val="00C755D9"/>
    <w:rsid w:val="00C7561E"/>
    <w:rsid w:val="00C760B7"/>
    <w:rsid w:val="00C801DA"/>
    <w:rsid w:val="00C81499"/>
    <w:rsid w:val="00C81C0F"/>
    <w:rsid w:val="00C82BD3"/>
    <w:rsid w:val="00C869F8"/>
    <w:rsid w:val="00C9133F"/>
    <w:rsid w:val="00C91C3E"/>
    <w:rsid w:val="00C94889"/>
    <w:rsid w:val="00CB1C41"/>
    <w:rsid w:val="00CB4FC6"/>
    <w:rsid w:val="00CB52D9"/>
    <w:rsid w:val="00CB6FFE"/>
    <w:rsid w:val="00CC2F47"/>
    <w:rsid w:val="00CC4932"/>
    <w:rsid w:val="00CC506F"/>
    <w:rsid w:val="00CD0B42"/>
    <w:rsid w:val="00CD385C"/>
    <w:rsid w:val="00CD430A"/>
    <w:rsid w:val="00CD4D66"/>
    <w:rsid w:val="00CE1164"/>
    <w:rsid w:val="00CE2EF8"/>
    <w:rsid w:val="00CE4014"/>
    <w:rsid w:val="00CE58E1"/>
    <w:rsid w:val="00CE7B15"/>
    <w:rsid w:val="00CF28BD"/>
    <w:rsid w:val="00CF3B27"/>
    <w:rsid w:val="00CF6DF0"/>
    <w:rsid w:val="00D006C9"/>
    <w:rsid w:val="00D02391"/>
    <w:rsid w:val="00D04DD1"/>
    <w:rsid w:val="00D11D82"/>
    <w:rsid w:val="00D122F6"/>
    <w:rsid w:val="00D13C57"/>
    <w:rsid w:val="00D16FA0"/>
    <w:rsid w:val="00D200DE"/>
    <w:rsid w:val="00D20946"/>
    <w:rsid w:val="00D23665"/>
    <w:rsid w:val="00D2765C"/>
    <w:rsid w:val="00D30717"/>
    <w:rsid w:val="00D32C82"/>
    <w:rsid w:val="00D433DD"/>
    <w:rsid w:val="00D440D2"/>
    <w:rsid w:val="00D50051"/>
    <w:rsid w:val="00D54BB3"/>
    <w:rsid w:val="00D54DD0"/>
    <w:rsid w:val="00D64F3C"/>
    <w:rsid w:val="00D66F30"/>
    <w:rsid w:val="00D74830"/>
    <w:rsid w:val="00D76933"/>
    <w:rsid w:val="00D82DE7"/>
    <w:rsid w:val="00D8302F"/>
    <w:rsid w:val="00D86732"/>
    <w:rsid w:val="00D959FF"/>
    <w:rsid w:val="00D95BBF"/>
    <w:rsid w:val="00DA30BB"/>
    <w:rsid w:val="00DA341B"/>
    <w:rsid w:val="00DA6C17"/>
    <w:rsid w:val="00DB2747"/>
    <w:rsid w:val="00DB73C8"/>
    <w:rsid w:val="00DB74AD"/>
    <w:rsid w:val="00DC7B16"/>
    <w:rsid w:val="00DD6B92"/>
    <w:rsid w:val="00DD7984"/>
    <w:rsid w:val="00DE1B06"/>
    <w:rsid w:val="00DE5671"/>
    <w:rsid w:val="00DE5C09"/>
    <w:rsid w:val="00DE67E5"/>
    <w:rsid w:val="00DF0B1B"/>
    <w:rsid w:val="00E15A90"/>
    <w:rsid w:val="00E2205F"/>
    <w:rsid w:val="00E226D9"/>
    <w:rsid w:val="00E24322"/>
    <w:rsid w:val="00E248A0"/>
    <w:rsid w:val="00E25753"/>
    <w:rsid w:val="00E32095"/>
    <w:rsid w:val="00E3442A"/>
    <w:rsid w:val="00E35EB9"/>
    <w:rsid w:val="00E44ED6"/>
    <w:rsid w:val="00E453E1"/>
    <w:rsid w:val="00E45C3B"/>
    <w:rsid w:val="00E51DCB"/>
    <w:rsid w:val="00E5226B"/>
    <w:rsid w:val="00E537D3"/>
    <w:rsid w:val="00E54097"/>
    <w:rsid w:val="00E55422"/>
    <w:rsid w:val="00E607B4"/>
    <w:rsid w:val="00E608E8"/>
    <w:rsid w:val="00E60CA4"/>
    <w:rsid w:val="00E62340"/>
    <w:rsid w:val="00E70FA7"/>
    <w:rsid w:val="00E74A12"/>
    <w:rsid w:val="00E83024"/>
    <w:rsid w:val="00E92119"/>
    <w:rsid w:val="00E96CB7"/>
    <w:rsid w:val="00E979F2"/>
    <w:rsid w:val="00EA26FA"/>
    <w:rsid w:val="00EB0905"/>
    <w:rsid w:val="00EB3A08"/>
    <w:rsid w:val="00EB4E5A"/>
    <w:rsid w:val="00EB57F8"/>
    <w:rsid w:val="00EB5888"/>
    <w:rsid w:val="00EB6963"/>
    <w:rsid w:val="00EB6DB0"/>
    <w:rsid w:val="00EB740D"/>
    <w:rsid w:val="00EB75F7"/>
    <w:rsid w:val="00EB7873"/>
    <w:rsid w:val="00EC6CCC"/>
    <w:rsid w:val="00ED07E3"/>
    <w:rsid w:val="00ED34B1"/>
    <w:rsid w:val="00ED3DEB"/>
    <w:rsid w:val="00ED5293"/>
    <w:rsid w:val="00ED5BFE"/>
    <w:rsid w:val="00EE1C07"/>
    <w:rsid w:val="00EE4584"/>
    <w:rsid w:val="00EE4F01"/>
    <w:rsid w:val="00F0600D"/>
    <w:rsid w:val="00F06A12"/>
    <w:rsid w:val="00F11C25"/>
    <w:rsid w:val="00F12B87"/>
    <w:rsid w:val="00F22C33"/>
    <w:rsid w:val="00F259A8"/>
    <w:rsid w:val="00F25FB1"/>
    <w:rsid w:val="00F345D7"/>
    <w:rsid w:val="00F364C9"/>
    <w:rsid w:val="00F37294"/>
    <w:rsid w:val="00F40C8A"/>
    <w:rsid w:val="00F40FB5"/>
    <w:rsid w:val="00F43F0B"/>
    <w:rsid w:val="00F47CDA"/>
    <w:rsid w:val="00F5503C"/>
    <w:rsid w:val="00F57640"/>
    <w:rsid w:val="00F57F95"/>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35DF"/>
    <w:rsid w:val="00FC4B81"/>
    <w:rsid w:val="00FC672F"/>
    <w:rsid w:val="00FD1918"/>
    <w:rsid w:val="00FD3A43"/>
    <w:rsid w:val="00FD3C6A"/>
    <w:rsid w:val="00FD657A"/>
    <w:rsid w:val="00FD772D"/>
    <w:rsid w:val="00FD7D36"/>
    <w:rsid w:val="00FE27B8"/>
    <w:rsid w:val="00FE3368"/>
    <w:rsid w:val="00FE71AC"/>
    <w:rsid w:val="00FE77D2"/>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5</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2</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3</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4</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s>
</file>

<file path=customXml/itemProps1.xml><?xml version="1.0" encoding="utf-8"?>
<ds:datastoreItem xmlns:ds="http://schemas.openxmlformats.org/officeDocument/2006/customXml" ds:itemID="{C1D3536A-7505-43AC-A6F4-42D4F3DA3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4</TotalTime>
  <Pages>40</Pages>
  <Words>11657</Words>
  <Characters>66450</Characters>
  <Application>Microsoft Office Word</Application>
  <DocSecurity>0</DocSecurity>
  <Lines>553</Lines>
  <Paragraphs>15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4468</cp:revision>
  <dcterms:created xsi:type="dcterms:W3CDTF">2020-05-19T12:17:00Z</dcterms:created>
  <dcterms:modified xsi:type="dcterms:W3CDTF">2020-06-08T15:00:00Z</dcterms:modified>
</cp:coreProperties>
</file>